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CA Result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egative</w:t>
            </w:r>
            <w:r>
              <w:rPr>
                <w:rFonts w:ascii="Calibri" w:hAnsi="Calibri"/>
                <w:sz w:val="20"/>
              </w:rPr>
              <w:t xml:space="preserve">, N = 6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ositive</w:t>
            </w:r>
            <w:r>
              <w:rPr>
                <w:rFonts w:ascii="Calibri" w:hAnsi="Calibri"/>
                <w:sz w:val="20"/>
              </w:rPr>
              <w:t xml:space="preserve">, N = 6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otal</w:t>
            </w:r>
            <w:r>
              <w:rPr>
                <w:rFonts w:ascii="Calibri" w:hAnsi="Calibri"/>
                <w:sz w:val="20"/>
              </w:rPr>
              <w:t xml:space="preserve"> (N = 721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creening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/ 661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/ 6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 / 72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66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72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3 / 66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/ 60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 / 72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 / 66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 / 721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66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721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 / 66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/ 60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9 / 721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 / 66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/ 60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2 / 721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 / 66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/ 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2 / 721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9 / 66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/ 60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/ 72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rig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% prevalence (non-endemic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0 / 646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5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 / 703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-9.9% prevalence (low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 / 646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5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/ 70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-49% prevalence (moder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9 / 64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57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8 / 70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50% prevalence (high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/ 646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5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/ 703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 Count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646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57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/ 703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Re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ak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0 / 661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2 / 721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uts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/ 66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/ 72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cohol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631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59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/ 690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 / 631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/ 5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1 / 69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UDIT-C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u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6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72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9 / 66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6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8 / 72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pstick Et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4 / 629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57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6 / 686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/ 62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57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0 / 68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rug Consump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6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721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6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721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/ 66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60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0 / 72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66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721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_p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66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 / 72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9 / 661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/ 60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2 / 721 (8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4 / 661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5 / 72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66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/ 721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/ 6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/ 60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3 / 71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 / 65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/ 715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 / 65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 / 715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/ 655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715 (8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ys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4 / 66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/ 60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4 / 721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History of 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6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721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amily History of H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/ 66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/ 6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/ 72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BV viral lo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2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/ 66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/ 72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1-2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6 / 66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60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9 / 721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001-20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/ 66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/ 6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 / 721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20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66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6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/ 721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qAgHB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1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/ 661 (8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/ 721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00-1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/ 66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6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 / 721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1000 IU/m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2 / 66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/ 6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8 / 721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gHB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6 / 66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/ 6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 / 721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66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721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CV Ser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/ 66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/ 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0 / 721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61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721 (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V Serolog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g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3 / 660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/ 59 (9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1 / 719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i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/ 660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59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719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On TDF at Basel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/ 66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/ 721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L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≤4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6 / 661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/ 6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2 / 721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41-8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/ 66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/ 721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80 IU/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/ 66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/ 721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RI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ib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6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72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Fibr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8 / 661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 / 6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5 / 721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 / 661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72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broScan LS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0-1 (no or mild fibr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0 / 661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/ 60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6 / 721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2–3 (significant fibr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/ 661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/ 60 (1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/ 72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4 (cirrhosi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/ 661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/ 60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/ 721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FibroScan CA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/ 661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0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/ 721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2 / 66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 / 60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0 / 721 (9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UPCR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teinuria (&gt;0.2 mg/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8 / 661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 / 60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/ 721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 (&lt;0.2 mg/m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/ 661 (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/ 721 (6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Leukocyt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eukocyt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3 / 65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/ 6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0 / 719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6 / 65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 / 60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9 / 719 (7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emat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at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/ 65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/ 6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 / 71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1 / 65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 / 60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 / 719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roteinuria (Urine Strip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oteinu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/ 65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/ 60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 / 71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6 / 65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 / 60 (8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6 / 719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aditional Medic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l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2 / 661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/ 6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 / 72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il/Pow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66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/ 6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/ 72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/ 66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/ 6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9 / 721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eGF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≥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9 / 661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/ 60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1 / 721 (9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5-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 / 661 (9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/ 60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/ 721 (9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/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Pearson's Chi-squared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5T12:04:15Z</dcterms:created>
  <dcterms:modified xsi:type="dcterms:W3CDTF">2024-06-25T1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